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cover-letter"/>
    <w:p>
      <w:pPr>
        <w:pStyle w:val="Heading1"/>
      </w:pPr>
      <w:r>
        <w:t xml:space="preserve">Cover Letter</w:t>
      </w:r>
    </w:p>
    <w:p>
      <w:pPr>
        <w:pStyle w:val="FirstParagraph"/>
      </w:pPr>
      <w:r>
        <w:t xml:space="preserve">Dear [Recipient's Name],</w:t>
      </w:r>
    </w:p>
    <w:p>
      <w:pPr>
        <w:pStyle w:val="BodyText"/>
      </w:pPr>
      <w:r>
        <w:t xml:space="preserve">As a dedicated and passionate biologist with a strong commitment to ecological research and environmental conservation, I am writing to express my interest in the Biologist position at [Company/Organization Name] in the United Kingdom Birmingham. Birmingham, as a vibrant hub of innovation and sustainability, aligns perfectly with my professional aspirations and expertise. This Cover Letter outlines my qualifications, experiences, and enthusiasm for contributing to the scientific community in this dynamic region.</w:t>
      </w:r>
    </w:p>
    <w:p>
      <w:pPr>
        <w:pStyle w:val="BodyText"/>
      </w:pPr>
      <w:r>
        <w:t xml:space="preserve">With a [Your Degree, e.g., Master’s/PhD in Biology or related field] from [Your University], I have cultivated a robust foundation in biological sciences, focusing on areas such as ecosystem dynamics, biodiversity conservation, and environmental microbiology. My academic journey has been complemented by hands-on research experiences that have honed my analytical skills and deepened my understanding of the interconnectedness of biological systems. In the United Kingdom Birmingham, where urban green spaces coexist with pressing environmental challenges, I believe my expertise can play a pivotal role in advancing sustainable practices and scientific inquiry.</w:t>
      </w:r>
    </w:p>
    <w:bookmarkStart w:id="20" w:name="professional-experience-and-expertise"/>
    <w:p>
      <w:pPr>
        <w:pStyle w:val="Heading2"/>
      </w:pPr>
      <w:r>
        <w:t xml:space="preserve">Professional Experience and Expertise</w:t>
      </w:r>
    </w:p>
    <w:p>
      <w:pPr>
        <w:pStyle w:val="FirstParagraph"/>
      </w:pPr>
      <w:r>
        <w:t xml:space="preserve">Throughout my career as a Biologist, I have worked on diverse projects that emphasize the importance of ecological balance and human-environment interactions. For instance, during my tenure at [Previous Employer/Organization], I led a study on the impact of urbanization on local pollinator populations in Birmingham’s parks. This project not only provided critical insights into species adaptation but also highlighted the need for community-driven conservation strategies. My ability to translate complex data into actionable recommendations has been instrumental in fostering collaboration between scientists, policymakers, and local stakeholders.</w:t>
      </w:r>
    </w:p>
    <w:p>
      <w:pPr>
        <w:pStyle w:val="BodyText"/>
      </w:pPr>
      <w:r>
        <w:t xml:space="preserve">Additionally, I have extensive experience in laboratory and fieldwork settings. From conducting DNA analysis to monitoring wildlife habitats, my work has consistently prioritized precision and innovation. In the United Kingdom Birmingham, where the intersection of urban development and environmental stewardship is a key concern, my technical skills in data collection and interpretation would be invaluable. For example, I have utilized advanced GIS technologies to map biodiversity hotspots in Birmingham’s green belts, contributing to targeted conservation efforts.</w:t>
      </w:r>
    </w:p>
    <w:bookmarkEnd w:id="20"/>
    <w:bookmarkStart w:id="21" w:name="X0f3a97f3e267b8a81df683b6d67082084b3ad17"/>
    <w:p>
      <w:pPr>
        <w:pStyle w:val="Heading2"/>
      </w:pPr>
      <w:r>
        <w:t xml:space="preserve">Alignment with United Kingdom Birmingham’s Goals</w:t>
      </w:r>
    </w:p>
    <w:p>
      <w:pPr>
        <w:pStyle w:val="FirstParagraph"/>
      </w:pPr>
      <w:r>
        <w:t xml:space="preserve">The United Kingdom Birmingham stands as a beacon of progress, striving to balance modernization with ecological responsibility. As a Biologist, I am particularly drawn to the city’s commitment to sustainability initiatives such as the Birmingham 2022 Commonwealth Games’ environmental legacy and its ongoing efforts to reduce carbon emissions. My research on urban ecosystems has shown that even in densely populated areas, strategic planning can foster biodiversity and resilience. I am eager to contribute my expertise to projects that align with Birmingham’s vision of creating a greener, more sustainable future.</w:t>
      </w:r>
    </w:p>
    <w:p>
      <w:pPr>
        <w:pStyle w:val="BodyText"/>
      </w:pPr>
      <w:r>
        <w:t xml:space="preserve">Moreover, the United Kingdom’s emphasis on scientific research and innovation resonates deeply with my professional values. The UK’s funding for environmental studies, coupled with its rich academic institutions like the University of Birmingham and Aston University, provides an ideal environment for collaborative research. I am particularly interested in exploring partnerships between academia and industry to address pressing issues such as climate change mitigation and habitat restoration. In Birmingham, where the challenges of urbanization intersect with global environmental goals, my work could serve as a bridge between local needs and international best practices.</w:t>
      </w:r>
    </w:p>
    <w:bookmarkEnd w:id="21"/>
    <w:bookmarkStart w:id="22" w:name="X0c5ff7da04b4067a50e19ab4e42912220559896"/>
    <w:p>
      <w:pPr>
        <w:pStyle w:val="Heading2"/>
      </w:pPr>
      <w:r>
        <w:t xml:space="preserve">Personal Motivation and Future Contributions</w:t>
      </w:r>
    </w:p>
    <w:p>
      <w:pPr>
        <w:pStyle w:val="FirstParagraph"/>
      </w:pPr>
      <w:r>
        <w:t xml:space="preserve">My decision to pursue a Biologist role in the United Kingdom Birmingham is rooted in both professional and personal motivations. I have always been inspired by the UK’s leadership in environmental policy, such as its commitment to achieving net-zero emissions by 2050. Birmingham, with its unique blend of cultural diversity and ecological significance, offers an ideal platform to contribute to these efforts. I am particularly passionate about working on projects that engage local communities in conservation efforts, ensuring that scientific advancements are accessible and impactful.</w:t>
      </w:r>
    </w:p>
    <w:p>
      <w:pPr>
        <w:pStyle w:val="BodyText"/>
      </w:pPr>
      <w:r>
        <w:t xml:space="preserve">In addition to my technical skills, I bring a strong sense of adaptability and teamwork. Whether collaborating with multidisciplinary teams or presenting findings at conferences, I prioritize clear communication and mutual respect. My ability to navigate complex scientific concepts while maintaining an approachable demeanor has allowed me to build trust with colleagues and stakeholders alike. In the United Kingdom Birmingham, where interdisciplinary collaboration is essential for tackling environmental challenges, I am confident in my ability to thrive and contribute meaningfully.</w:t>
      </w:r>
    </w:p>
    <w:bookmarkEnd w:id="22"/>
    <w:bookmarkStart w:id="23" w:name="conclusion"/>
    <w:p>
      <w:pPr>
        <w:pStyle w:val="Heading2"/>
      </w:pPr>
      <w:r>
        <w:t xml:space="preserve">Conclusion</w:t>
      </w:r>
    </w:p>
    <w:p>
      <w:pPr>
        <w:pStyle w:val="FirstParagraph"/>
      </w:pPr>
      <w:r>
        <w:t xml:space="preserve">I am excited about the opportunity to bring my expertise as a Biologist to [Company/Organization Name] in the United Kingdom Birmingham. The chance to work in a city that values innovation, sustainability, and community engagement is both thrilling and aligns perfectly with my career goals. I am confident that my background in biological research, combined with my dedication to environmental stewardship, will enable me to make a valuable contribution to your team.</w:t>
      </w:r>
    </w:p>
    <w:p>
      <w:pPr>
        <w:pStyle w:val="BodyText"/>
      </w:pPr>
      <w:r>
        <w:t xml:space="preserve">Thank you for considering my application. I would be delighted to discuss how my skills and experiences align with the needs of your organization. Please feel free to contact me at [Your Phone Number] or [Your Email Address] at your earliest convenience. I look forward to the possibility of contributing to the scientific and environmental advancements in the United Kingdom Birmingha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United Kingdom Birmingham</dc:title>
  <dc:creator/>
  <cp:keywords/>
  <dcterms:created xsi:type="dcterms:W3CDTF">2026-07-24T21:32:08Z</dcterms:created>
  <dcterms:modified xsi:type="dcterms:W3CDTF">2026-07-24T21:32:08Z</dcterms:modified>
</cp:coreProperties>
</file>

<file path=docProps/custom.xml><?xml version="1.0" encoding="utf-8"?>
<Properties xmlns="http://schemas.openxmlformats.org/officeDocument/2006/custom-properties" xmlns:vt="http://schemas.openxmlformats.org/officeDocument/2006/docPropsVTypes"/>
</file>